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698903" w14:textId="1C5DE893" w:rsidR="00865DBC" w:rsidRDefault="005F2CB0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9B00E57" wp14:editId="4AA5F7DA">
                <wp:simplePos x="0" y="0"/>
                <wp:positionH relativeFrom="column">
                  <wp:posOffset>6886575</wp:posOffset>
                </wp:positionH>
                <wp:positionV relativeFrom="paragraph">
                  <wp:posOffset>3933825</wp:posOffset>
                </wp:positionV>
                <wp:extent cx="495300" cy="104775"/>
                <wp:effectExtent l="38100" t="0" r="19050" b="8572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5300" cy="1047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D1676E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542.25pt;margin-top:309.75pt;width:39pt;height:8.25p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4A270BE" wp14:editId="5202B2CC">
                <wp:simplePos x="0" y="0"/>
                <wp:positionH relativeFrom="column">
                  <wp:posOffset>3543300</wp:posOffset>
                </wp:positionH>
                <wp:positionV relativeFrom="paragraph">
                  <wp:posOffset>5724525</wp:posOffset>
                </wp:positionV>
                <wp:extent cx="666750" cy="133350"/>
                <wp:effectExtent l="19050" t="57150" r="19050" b="190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66750" cy="133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81EAF" id="Straight Arrow Connector 9" o:spid="_x0000_s1026" type="#_x0000_t32" style="position:absolute;margin-left:279pt;margin-top:450.75pt;width:52.5pt;height:10.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A2B3EB9" wp14:editId="6EA3FEF2">
                <wp:simplePos x="0" y="0"/>
                <wp:positionH relativeFrom="column">
                  <wp:posOffset>3238500</wp:posOffset>
                </wp:positionH>
                <wp:positionV relativeFrom="paragraph">
                  <wp:posOffset>5810250</wp:posOffset>
                </wp:positionV>
                <wp:extent cx="2800350" cy="78105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0350" cy="781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1BC8ED" w14:textId="2D5A7947" w:rsidR="00B52510" w:rsidRPr="00B52510" w:rsidRDefault="00B52510" w:rsidP="00B52510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</w:rPr>
                              <w:t>Whether you use this element at the top or the b</w:t>
                            </w:r>
                            <w:bookmarkStart w:id="0" w:name="_GoBack"/>
                            <w:bookmarkEnd w:id="0"/>
                            <w:r>
                              <w:rPr>
                                <w:b/>
                                <w:color w:val="FF0000"/>
                              </w:rPr>
                              <w:t xml:space="preserve">ottom we would like to use the colorful version you had previously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2B3EB9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55pt;margin-top:457.5pt;width:220.5pt;height:61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" fillcolor="white [3201]" strokeweight=".5pt">
                <v:textbox>
                  <w:txbxContent>
                    <w:p w14:paraId="621BC8ED" w14:textId="2D5A7947" w:rsidR="00B52510" w:rsidRPr="00B52510" w:rsidRDefault="00B52510" w:rsidP="00B52510">
                      <w:pPr>
                        <w:rPr>
                          <w:b/>
                          <w:color w:val="FF0000"/>
                        </w:rPr>
                      </w:pPr>
                      <w:r>
                        <w:rPr>
                          <w:b/>
                          <w:color w:val="FF0000"/>
                        </w:rPr>
                        <w:t>Whether you use this element at the top or the b</w:t>
                      </w:r>
                      <w:bookmarkStart w:id="1" w:name="_GoBack"/>
                      <w:bookmarkEnd w:id="1"/>
                      <w:r>
                        <w:rPr>
                          <w:b/>
                          <w:color w:val="FF0000"/>
                        </w:rPr>
                        <w:t xml:space="preserve">ottom we would like to use the colorful version you had previously.  </w:t>
                      </w:r>
                    </w:p>
                  </w:txbxContent>
                </v:textbox>
              </v:shape>
            </w:pict>
          </mc:Fallback>
        </mc:AlternateContent>
      </w:r>
      <w:r w:rsidR="00B52510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7ED52A" wp14:editId="2C6BAECA">
                <wp:simplePos x="0" y="0"/>
                <wp:positionH relativeFrom="column">
                  <wp:posOffset>3819525</wp:posOffset>
                </wp:positionH>
                <wp:positionV relativeFrom="paragraph">
                  <wp:posOffset>2647950</wp:posOffset>
                </wp:positionV>
                <wp:extent cx="638175" cy="457200"/>
                <wp:effectExtent l="0" t="0" r="66675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175" cy="4572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659B4D" id="Straight Arrow Connector 11" o:spid="_x0000_s1026" type="#_x0000_t32" style="position:absolute;margin-left:300.75pt;margin-top:208.5pt;width:50.25pt;height:36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" strokecolor="red" strokeweight="1.5pt">
                <v:stroke endarrow="block" joinstyle="miter"/>
              </v:shape>
            </w:pict>
          </mc:Fallback>
        </mc:AlternateContent>
      </w:r>
      <w:r w:rsidR="00B52510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1D8AB0B" wp14:editId="5C8E3C9B">
                <wp:simplePos x="0" y="0"/>
                <wp:positionH relativeFrom="column">
                  <wp:posOffset>2524125</wp:posOffset>
                </wp:positionH>
                <wp:positionV relativeFrom="paragraph">
                  <wp:posOffset>1924050</wp:posOffset>
                </wp:positionV>
                <wp:extent cx="1733550" cy="78105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781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9BE62A" w14:textId="709165B0" w:rsidR="00B52510" w:rsidRDefault="00B52510" w:rsidP="00B52510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 w:rsidRPr="00B52510">
                              <w:rPr>
                                <w:b/>
                                <w:color w:val="FF0000"/>
                              </w:rPr>
                              <w:t xml:space="preserve">Need to add </w:t>
                            </w:r>
                            <w:r>
                              <w:rPr>
                                <w:b/>
                                <w:color w:val="FF0000"/>
                              </w:rPr>
                              <w:t>this content:</w:t>
                            </w:r>
                          </w:p>
                          <w:p w14:paraId="14F6F2CC" w14:textId="57F091CC" w:rsidR="00B52510" w:rsidRPr="00B52510" w:rsidRDefault="00B52510" w:rsidP="00B52510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</w:rPr>
                              <w:t>Your trip begins in Berlin and ends in Prag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8AB0B" id="Text Box 10" o:spid="_x0000_s1027" type="#_x0000_t202" style="position:absolute;margin-left:198.75pt;margin-top:151.5pt;width:136.5pt;height:61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" fillcolor="white [3201]" strokeweight=".5pt">
                <v:textbox>
                  <w:txbxContent>
                    <w:p w14:paraId="229BE62A" w14:textId="709165B0" w:rsidR="00B52510" w:rsidRDefault="00B52510" w:rsidP="00B52510">
                      <w:pPr>
                        <w:rPr>
                          <w:b/>
                          <w:color w:val="FF0000"/>
                        </w:rPr>
                      </w:pPr>
                      <w:r w:rsidRPr="00B52510">
                        <w:rPr>
                          <w:b/>
                          <w:color w:val="FF0000"/>
                        </w:rPr>
                        <w:t xml:space="preserve">Need to add </w:t>
                      </w:r>
                      <w:r>
                        <w:rPr>
                          <w:b/>
                          <w:color w:val="FF0000"/>
                        </w:rPr>
                        <w:t>this content:</w:t>
                      </w:r>
                    </w:p>
                    <w:p w14:paraId="14F6F2CC" w14:textId="57F091CC" w:rsidR="00B52510" w:rsidRPr="00B52510" w:rsidRDefault="00B52510" w:rsidP="00B52510">
                      <w:pPr>
                        <w:rPr>
                          <w:b/>
                          <w:color w:val="FF0000"/>
                        </w:rPr>
                      </w:pPr>
                      <w:r>
                        <w:rPr>
                          <w:b/>
                          <w:color w:val="FF0000"/>
                        </w:rPr>
                        <w:t>Your trip begins in Berlin and ends in Prague</w:t>
                      </w:r>
                    </w:p>
                  </w:txbxContent>
                </v:textbox>
              </v:shape>
            </w:pict>
          </mc:Fallback>
        </mc:AlternateContent>
      </w:r>
      <w:r w:rsidR="00B5251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C45A2B" wp14:editId="04F7BCCE">
                <wp:simplePos x="0" y="0"/>
                <wp:positionH relativeFrom="column">
                  <wp:posOffset>7153275</wp:posOffset>
                </wp:positionH>
                <wp:positionV relativeFrom="paragraph">
                  <wp:posOffset>1514475</wp:posOffset>
                </wp:positionV>
                <wp:extent cx="1733550" cy="7810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781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FD7FD3" w14:textId="1575D797" w:rsidR="00B52510" w:rsidRPr="00B52510" w:rsidRDefault="00B52510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 w:rsidRPr="00B52510">
                              <w:rPr>
                                <w:b/>
                                <w:color w:val="FF0000"/>
                              </w:rPr>
                              <w:t>Need to add the price</w:t>
                            </w:r>
                            <w:r w:rsidR="005F2CB0">
                              <w:rPr>
                                <w:b/>
                                <w:color w:val="FF0000"/>
                              </w:rPr>
                              <w:t xml:space="preserve"> somewhere as a call out.  </w:t>
                            </w:r>
                          </w:p>
                          <w:p w14:paraId="6D5C741E" w14:textId="3BDB299B" w:rsidR="00B52510" w:rsidRPr="00B52510" w:rsidRDefault="00B52510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 w:rsidRPr="00B52510">
                              <w:rPr>
                                <w:b/>
                                <w:color w:val="FF0000"/>
                              </w:rPr>
                              <w:t>From $1,99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45A2B" id="Text Box 3" o:spid="_x0000_s1028" type="#_x0000_t202" style="position:absolute;margin-left:563.25pt;margin-top:119.25pt;width:136.5pt;height:61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" fillcolor="white [3201]" strokeweight=".5pt">
                <v:textbox>
                  <w:txbxContent>
                    <w:p w14:paraId="40FD7FD3" w14:textId="1575D797" w:rsidR="00B52510" w:rsidRPr="00B52510" w:rsidRDefault="00B52510">
                      <w:pPr>
                        <w:rPr>
                          <w:b/>
                          <w:color w:val="FF0000"/>
                        </w:rPr>
                      </w:pPr>
                      <w:r w:rsidRPr="00B52510">
                        <w:rPr>
                          <w:b/>
                          <w:color w:val="FF0000"/>
                        </w:rPr>
                        <w:t>Need to add the price</w:t>
                      </w:r>
                      <w:r w:rsidR="005F2CB0">
                        <w:rPr>
                          <w:b/>
                          <w:color w:val="FF0000"/>
                        </w:rPr>
                        <w:t xml:space="preserve"> somewhere as a call out.  </w:t>
                      </w:r>
                    </w:p>
                    <w:p w14:paraId="6D5C741E" w14:textId="3BDB299B" w:rsidR="00B52510" w:rsidRPr="00B52510" w:rsidRDefault="00B52510">
                      <w:pPr>
                        <w:rPr>
                          <w:b/>
                          <w:color w:val="FF0000"/>
                        </w:rPr>
                      </w:pPr>
                      <w:r w:rsidRPr="00B52510">
                        <w:rPr>
                          <w:b/>
                          <w:color w:val="FF0000"/>
                        </w:rPr>
                        <w:t>From $1,995</w:t>
                      </w:r>
                    </w:p>
                  </w:txbxContent>
                </v:textbox>
              </v:shape>
            </w:pict>
          </mc:Fallback>
        </mc:AlternateContent>
      </w:r>
      <w:r w:rsidR="00B5251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252A23" wp14:editId="7F7EE3BE">
                <wp:simplePos x="0" y="0"/>
                <wp:positionH relativeFrom="column">
                  <wp:posOffset>7219950</wp:posOffset>
                </wp:positionH>
                <wp:positionV relativeFrom="paragraph">
                  <wp:posOffset>3371850</wp:posOffset>
                </wp:positionV>
                <wp:extent cx="1733550" cy="62865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693FDA" w14:textId="77777777" w:rsidR="00B52510" w:rsidRDefault="00B52510" w:rsidP="00B52510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</w:rPr>
                              <w:t xml:space="preserve">Need to add content: </w:t>
                            </w:r>
                          </w:p>
                          <w:p w14:paraId="46CE4761" w14:textId="08B92912" w:rsidR="00B52510" w:rsidRPr="00B52510" w:rsidRDefault="00B52510" w:rsidP="00B52510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</w:rPr>
                              <w:t>*Roundtrip air avail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52A23" id="Text Box 5" o:spid="_x0000_s1029" type="#_x0000_t202" style="position:absolute;margin-left:568.5pt;margin-top:265.5pt;width:136.5pt;height:49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" fillcolor="white [3201]" strokeweight=".5pt">
                <v:textbox>
                  <w:txbxContent>
                    <w:p w14:paraId="42693FDA" w14:textId="77777777" w:rsidR="00B52510" w:rsidRDefault="00B52510" w:rsidP="00B52510">
                      <w:pPr>
                        <w:rPr>
                          <w:b/>
                          <w:color w:val="FF0000"/>
                        </w:rPr>
                      </w:pPr>
                      <w:r>
                        <w:rPr>
                          <w:b/>
                          <w:color w:val="FF0000"/>
                        </w:rPr>
                        <w:t xml:space="preserve">Need to add content: </w:t>
                      </w:r>
                    </w:p>
                    <w:p w14:paraId="46CE4761" w14:textId="08B92912" w:rsidR="00B52510" w:rsidRPr="00B52510" w:rsidRDefault="00B52510" w:rsidP="00B52510">
                      <w:pPr>
                        <w:rPr>
                          <w:b/>
                          <w:color w:val="FF0000"/>
                        </w:rPr>
                      </w:pPr>
                      <w:r>
                        <w:rPr>
                          <w:b/>
                          <w:color w:val="FF0000"/>
                        </w:rPr>
                        <w:t>*Roundtrip air available</w:t>
                      </w:r>
                    </w:p>
                  </w:txbxContent>
                </v:textbox>
              </v:shape>
            </w:pict>
          </mc:Fallback>
        </mc:AlternateContent>
      </w:r>
      <w:r w:rsidR="00B52510">
        <w:rPr>
          <w:noProof/>
        </w:rPr>
        <w:drawing>
          <wp:anchor distT="0" distB="0" distL="114300" distR="114300" simplePos="0" relativeHeight="251660288" behindDoc="0" locked="0" layoutInCell="1" allowOverlap="1" wp14:anchorId="3AF19BC3" wp14:editId="11F7F138">
            <wp:simplePos x="0" y="0"/>
            <wp:positionH relativeFrom="column">
              <wp:posOffset>962025</wp:posOffset>
            </wp:positionH>
            <wp:positionV relativeFrom="paragraph">
              <wp:posOffset>5514975</wp:posOffset>
            </wp:positionV>
            <wp:extent cx="3048000" cy="583565"/>
            <wp:effectExtent l="0" t="0" r="0" b="6985"/>
            <wp:wrapThrough wrapText="bothSides">
              <wp:wrapPolygon edited="0">
                <wp:start x="0" y="0"/>
                <wp:lineTo x="0" y="21153"/>
                <wp:lineTo x="21465" y="21153"/>
                <wp:lineTo x="21465" y="0"/>
                <wp:lineTo x="0" y="0"/>
              </wp:wrapPolygon>
            </wp:wrapThrough>
            <wp:docPr id="4" name="Picture 4" descr="cid:image001.png@01D4ACB8.E381EDD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1.png@01D4ACB8.E381EDD0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8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2510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DF7A690" wp14:editId="6C232545">
                <wp:simplePos x="0" y="0"/>
                <wp:positionH relativeFrom="column">
                  <wp:posOffset>4267200</wp:posOffset>
                </wp:positionH>
                <wp:positionV relativeFrom="paragraph">
                  <wp:posOffset>171450</wp:posOffset>
                </wp:positionV>
                <wp:extent cx="3390900" cy="78105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0900" cy="781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FCAE2C" w14:textId="78490FF2" w:rsidR="00B52510" w:rsidRPr="00B52510" w:rsidRDefault="00B52510" w:rsidP="00B52510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</w:rPr>
                              <w:t xml:space="preserve">They want the logos at the top of the back page because that is what the paragraph over the image is referring to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7A690" id="Text Box 7" o:spid="_x0000_s1030" type="#_x0000_t202" style="position:absolute;margin-left:336pt;margin-top:13.5pt;width:267pt;height:61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" fillcolor="white [3201]" strokeweight=".5pt">
                <v:textbox>
                  <w:txbxContent>
                    <w:p w14:paraId="16FCAE2C" w14:textId="78490FF2" w:rsidR="00B52510" w:rsidRPr="00B52510" w:rsidRDefault="00B52510" w:rsidP="00B52510">
                      <w:pPr>
                        <w:rPr>
                          <w:b/>
                          <w:color w:val="FF0000"/>
                        </w:rPr>
                      </w:pPr>
                      <w:r>
                        <w:rPr>
                          <w:b/>
                          <w:color w:val="FF0000"/>
                        </w:rPr>
                        <w:t xml:space="preserve">They want the logos at the top of the back page because that is what the paragraph over the image is referring to.  </w:t>
                      </w:r>
                    </w:p>
                  </w:txbxContent>
                </v:textbox>
              </v:shape>
            </w:pict>
          </mc:Fallback>
        </mc:AlternateContent>
      </w:r>
      <w:r w:rsidR="00B5251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A1B836" wp14:editId="799FA336">
                <wp:simplePos x="0" y="0"/>
                <wp:positionH relativeFrom="column">
                  <wp:posOffset>6114415</wp:posOffset>
                </wp:positionH>
                <wp:positionV relativeFrom="paragraph">
                  <wp:posOffset>4162425</wp:posOffset>
                </wp:positionV>
                <wp:extent cx="3324225" cy="1971675"/>
                <wp:effectExtent l="0" t="0" r="28575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4225" cy="1971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7430E0" w14:textId="5FD40656" w:rsidR="00B52510" w:rsidRDefault="00B52510" w:rsidP="00B52510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</w:rPr>
                              <w:t>Need to add</w:t>
                            </w:r>
                            <w:r>
                              <w:rPr>
                                <w:b/>
                                <w:color w:val="FF0000"/>
                              </w:rPr>
                              <w:t xml:space="preserve"> this content </w:t>
                            </w:r>
                          </w:p>
                          <w:p w14:paraId="0B83D4B3" w14:textId="4A0277E9" w:rsidR="00B52510" w:rsidRPr="00B52510" w:rsidRDefault="00B52510" w:rsidP="00B52510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52510">
                              <w:rPr>
                                <w:b/>
                                <w:color w:val="000000" w:themeColor="text1"/>
                              </w:rPr>
                              <w:t>Contact Info:</w:t>
                            </w:r>
                          </w:p>
                          <w:p w14:paraId="5BBF09E6" w14:textId="15480106" w:rsidR="00B52510" w:rsidRPr="00B52510" w:rsidRDefault="00B52510" w:rsidP="00B52510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52510">
                              <w:rPr>
                                <w:b/>
                                <w:color w:val="000000" w:themeColor="text1"/>
                              </w:rPr>
                              <w:t xml:space="preserve">Dr. David </w:t>
                            </w:r>
                            <w:proofErr w:type="gramStart"/>
                            <w:r w:rsidRPr="00B52510">
                              <w:rPr>
                                <w:b/>
                                <w:color w:val="000000" w:themeColor="text1"/>
                              </w:rPr>
                              <w:t>Means ,</w:t>
                            </w:r>
                            <w:proofErr w:type="gramEnd"/>
                            <w:r w:rsidRPr="00B52510">
                              <w:rPr>
                                <w:b/>
                                <w:color w:val="000000" w:themeColor="text1"/>
                              </w:rPr>
                              <w:t xml:space="preserve">  Tour Leader </w:t>
                            </w:r>
                            <w:hyperlink r:id="rId6" w:history="1">
                              <w:r w:rsidRPr="00B52510">
                                <w:rPr>
                                  <w:rStyle w:val="Hyperlink"/>
                                  <w:b/>
                                  <w:color w:val="000000" w:themeColor="text1"/>
                                </w:rPr>
                                <w:t>David.means@utrgv.edu</w:t>
                              </w:r>
                            </w:hyperlink>
                          </w:p>
                          <w:p w14:paraId="71B8C3E5" w14:textId="2BBDC3E3" w:rsidR="00B52510" w:rsidRPr="00B52510" w:rsidRDefault="00B52510" w:rsidP="00B52510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52510">
                              <w:rPr>
                                <w:b/>
                                <w:color w:val="000000" w:themeColor="text1"/>
                              </w:rPr>
                              <w:t>Maureen Noonan, Tour Specialist</w:t>
                            </w:r>
                          </w:p>
                          <w:p w14:paraId="2A10977C" w14:textId="0404DDA1" w:rsidR="00B52510" w:rsidRPr="00B52510" w:rsidRDefault="00B52510" w:rsidP="00B52510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proofErr w:type="gramStart"/>
                            <w:r w:rsidRPr="00B52510">
                              <w:rPr>
                                <w:rFonts w:ascii="Avenir LT Std 65 Medium" w:hAnsi="Avenir LT Std 65 Medium"/>
                                <w:color w:val="000000" w:themeColor="text1"/>
                                <w:sz w:val="20"/>
                                <w:szCs w:val="20"/>
                              </w:rPr>
                              <w:t>516.629.4606</w:t>
                            </w:r>
                            <w:r w:rsidRPr="00B52510">
                              <w:rPr>
                                <w:rFonts w:ascii="Avenir LT Std 65 Medium" w:hAnsi="Avenir LT Std 65 Medium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|</w:t>
                            </w:r>
                            <w:proofErr w:type="gramEnd"/>
                            <w:r w:rsidRPr="00B52510">
                              <w:rPr>
                                <w:rFonts w:ascii="Avenir LT Std 65 Medium" w:hAnsi="Avenir LT Std 65 Medium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52510">
                              <w:rPr>
                                <w:rFonts w:ascii="Avenir LT Std 65 Medium" w:hAnsi="Avenir LT Std 65 Medium"/>
                                <w:color w:val="000000" w:themeColor="text1"/>
                                <w:sz w:val="20"/>
                                <w:szCs w:val="20"/>
                              </w:rPr>
                              <w:t>maureen@</w:t>
                            </w:r>
                            <w:r w:rsidRPr="00B52510">
                              <w:rPr>
                                <w:rFonts w:ascii="Avenir LT Std 65 Medium" w:hAnsi="Avenir LT Std 65 Medium"/>
                                <w:color w:val="000000" w:themeColor="text1"/>
                                <w:sz w:val="20"/>
                                <w:szCs w:val="20"/>
                              </w:rPr>
                              <w:t>amclas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1B836" id="Text Box 6" o:spid="_x0000_s1031" type="#_x0000_t202" style="position:absolute;margin-left:481.45pt;margin-top:327.75pt;width:261.75pt;height:155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" fillcolor="white [3201]" strokeweight=".5pt">
                <v:textbox>
                  <w:txbxContent>
                    <w:p w14:paraId="337430E0" w14:textId="5FD40656" w:rsidR="00B52510" w:rsidRDefault="00B52510" w:rsidP="00B52510">
                      <w:pPr>
                        <w:rPr>
                          <w:b/>
                          <w:color w:val="FF0000"/>
                        </w:rPr>
                      </w:pPr>
                      <w:r>
                        <w:rPr>
                          <w:b/>
                          <w:color w:val="FF0000"/>
                        </w:rPr>
                        <w:t>Need to add</w:t>
                      </w:r>
                      <w:r>
                        <w:rPr>
                          <w:b/>
                          <w:color w:val="FF0000"/>
                        </w:rPr>
                        <w:t xml:space="preserve"> this content </w:t>
                      </w:r>
                    </w:p>
                    <w:p w14:paraId="0B83D4B3" w14:textId="4A0277E9" w:rsidR="00B52510" w:rsidRPr="00B52510" w:rsidRDefault="00B52510" w:rsidP="00B52510">
                      <w:pPr>
                        <w:rPr>
                          <w:b/>
                          <w:color w:val="000000" w:themeColor="text1"/>
                        </w:rPr>
                      </w:pPr>
                      <w:r w:rsidRPr="00B52510">
                        <w:rPr>
                          <w:b/>
                          <w:color w:val="000000" w:themeColor="text1"/>
                        </w:rPr>
                        <w:t>Contact Info:</w:t>
                      </w:r>
                    </w:p>
                    <w:p w14:paraId="5BBF09E6" w14:textId="15480106" w:rsidR="00B52510" w:rsidRPr="00B52510" w:rsidRDefault="00B52510" w:rsidP="00B52510">
                      <w:pPr>
                        <w:rPr>
                          <w:b/>
                          <w:color w:val="000000" w:themeColor="text1"/>
                        </w:rPr>
                      </w:pPr>
                      <w:r w:rsidRPr="00B52510">
                        <w:rPr>
                          <w:b/>
                          <w:color w:val="000000" w:themeColor="text1"/>
                        </w:rPr>
                        <w:t xml:space="preserve">Dr. David </w:t>
                      </w:r>
                      <w:proofErr w:type="gramStart"/>
                      <w:r w:rsidRPr="00B52510">
                        <w:rPr>
                          <w:b/>
                          <w:color w:val="000000" w:themeColor="text1"/>
                        </w:rPr>
                        <w:t>Means ,</w:t>
                      </w:r>
                      <w:proofErr w:type="gramEnd"/>
                      <w:r w:rsidRPr="00B52510">
                        <w:rPr>
                          <w:b/>
                          <w:color w:val="000000" w:themeColor="text1"/>
                        </w:rPr>
                        <w:t xml:space="preserve">  Tour Leader </w:t>
                      </w:r>
                      <w:hyperlink r:id="rId7" w:history="1">
                        <w:r w:rsidRPr="00B52510">
                          <w:rPr>
                            <w:rStyle w:val="Hyperlink"/>
                            <w:b/>
                            <w:color w:val="000000" w:themeColor="text1"/>
                          </w:rPr>
                          <w:t>David.means@utrgv.edu</w:t>
                        </w:r>
                      </w:hyperlink>
                    </w:p>
                    <w:p w14:paraId="71B8C3E5" w14:textId="2BBDC3E3" w:rsidR="00B52510" w:rsidRPr="00B52510" w:rsidRDefault="00B52510" w:rsidP="00B52510">
                      <w:pPr>
                        <w:rPr>
                          <w:b/>
                          <w:color w:val="000000" w:themeColor="text1"/>
                        </w:rPr>
                      </w:pPr>
                      <w:r w:rsidRPr="00B52510">
                        <w:rPr>
                          <w:b/>
                          <w:color w:val="000000" w:themeColor="text1"/>
                        </w:rPr>
                        <w:t>Maureen Noonan, Tour Specialist</w:t>
                      </w:r>
                    </w:p>
                    <w:p w14:paraId="2A10977C" w14:textId="0404DDA1" w:rsidR="00B52510" w:rsidRPr="00B52510" w:rsidRDefault="00B52510" w:rsidP="00B52510">
                      <w:pPr>
                        <w:rPr>
                          <w:b/>
                          <w:color w:val="000000" w:themeColor="text1"/>
                        </w:rPr>
                      </w:pPr>
                      <w:proofErr w:type="gramStart"/>
                      <w:r w:rsidRPr="00B52510">
                        <w:rPr>
                          <w:rFonts w:ascii="Avenir LT Std 65 Medium" w:hAnsi="Avenir LT Std 65 Medium"/>
                          <w:color w:val="000000" w:themeColor="text1"/>
                          <w:sz w:val="20"/>
                          <w:szCs w:val="20"/>
                        </w:rPr>
                        <w:t>516.629.4606</w:t>
                      </w:r>
                      <w:r w:rsidRPr="00B52510">
                        <w:rPr>
                          <w:rFonts w:ascii="Avenir LT Std 65 Medium" w:hAnsi="Avenir LT Std 65 Medium"/>
                          <w:color w:val="000000" w:themeColor="text1"/>
                          <w:sz w:val="20"/>
                          <w:szCs w:val="20"/>
                        </w:rPr>
                        <w:t xml:space="preserve">  |</w:t>
                      </w:r>
                      <w:proofErr w:type="gramEnd"/>
                      <w:r w:rsidRPr="00B52510">
                        <w:rPr>
                          <w:rFonts w:ascii="Avenir LT Std 65 Medium" w:hAnsi="Avenir LT Std 65 Medium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B52510">
                        <w:rPr>
                          <w:rFonts w:ascii="Avenir LT Std 65 Medium" w:hAnsi="Avenir LT Std 65 Medium"/>
                          <w:color w:val="000000" w:themeColor="text1"/>
                          <w:sz w:val="20"/>
                          <w:szCs w:val="20"/>
                        </w:rPr>
                        <w:t>maureen@</w:t>
                      </w:r>
                      <w:r w:rsidRPr="00B52510">
                        <w:rPr>
                          <w:rFonts w:ascii="Avenir LT Std 65 Medium" w:hAnsi="Avenir LT Std 65 Medium"/>
                          <w:color w:val="000000" w:themeColor="text1"/>
                          <w:sz w:val="20"/>
                          <w:szCs w:val="20"/>
                        </w:rPr>
                        <w:t>amclass.com</w:t>
                      </w:r>
                    </w:p>
                  </w:txbxContent>
                </v:textbox>
              </v:shape>
            </w:pict>
          </mc:Fallback>
        </mc:AlternateContent>
      </w:r>
      <w:r w:rsidR="00B52510">
        <w:rPr>
          <w:noProof/>
        </w:rPr>
        <w:drawing>
          <wp:anchor distT="0" distB="0" distL="114300" distR="114300" simplePos="0" relativeHeight="251658239" behindDoc="0" locked="0" layoutInCell="1" allowOverlap="1" wp14:anchorId="19DD5F5B" wp14:editId="19F22366">
            <wp:simplePos x="0" y="0"/>
            <wp:positionH relativeFrom="margin">
              <wp:align>center</wp:align>
            </wp:positionH>
            <wp:positionV relativeFrom="paragraph">
              <wp:posOffset>34925</wp:posOffset>
            </wp:positionV>
            <wp:extent cx="7229475" cy="6132195"/>
            <wp:effectExtent l="0" t="0" r="9525" b="1905"/>
            <wp:wrapThrough wrapText="bothSides">
              <wp:wrapPolygon edited="0">
                <wp:start x="0" y="0"/>
                <wp:lineTo x="0" y="21540"/>
                <wp:lineTo x="21572" y="21540"/>
                <wp:lineTo x="21572" y="0"/>
                <wp:lineTo x="0" y="0"/>
              </wp:wrapPolygon>
            </wp:wrapThrough>
            <wp:docPr id="1" name="Picture 1" descr="https://dcassetcdn.com/design_img/3645446/502191/502191_20761506_3645446_7d2b354d_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dcassetcdn.com/design_img/3645446/502191/502191_20761506_3645446_7d2b354d_image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9475" cy="613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65DBC" w:rsidSect="0061655A">
      <w:pgSz w:w="15840" w:h="12240" w:orient="landscape"/>
      <w:pgMar w:top="144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LT Std 65 Medium">
    <w:panose1 w:val="020B0603020203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MTK2MDQzsTAzMTBU0lEKTi0uzszPAykwrAUAbjOH+SwAAAA="/>
  </w:docVars>
  <w:rsids>
    <w:rsidRoot w:val="00865DBC"/>
    <w:rsid w:val="00061E29"/>
    <w:rsid w:val="005F2CB0"/>
    <w:rsid w:val="0061655A"/>
    <w:rsid w:val="006E3BF1"/>
    <w:rsid w:val="007E29DF"/>
    <w:rsid w:val="00865DBC"/>
    <w:rsid w:val="009630AF"/>
    <w:rsid w:val="00A765AD"/>
    <w:rsid w:val="00B52510"/>
    <w:rsid w:val="00DB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35BC0"/>
  <w15:chartTrackingRefBased/>
  <w15:docId w15:val="{207320E2-268D-406C-A86B-9AD07A6C2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25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25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5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hyperlink" Target="mailto:David.means@utrgv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avid.means@utrgv.edu" TargetMode="External"/><Relationship Id="rId5" Type="http://schemas.openxmlformats.org/officeDocument/2006/relationships/image" Target="cid:image001.png@01D4ACB8.E381EDD0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Crawford</dc:creator>
  <cp:keywords/>
  <dc:description/>
  <cp:lastModifiedBy>Kim Crawford</cp:lastModifiedBy>
  <cp:revision>1</cp:revision>
  <cp:lastPrinted>2019-01-15T16:14:00Z</cp:lastPrinted>
  <dcterms:created xsi:type="dcterms:W3CDTF">2019-01-15T16:13:00Z</dcterms:created>
  <dcterms:modified xsi:type="dcterms:W3CDTF">2019-01-15T20:28:00Z</dcterms:modified>
</cp:coreProperties>
</file>